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 xml:space="preserve">, each holding 5 </w:t>
      </w:r>
      <w:proofErr w:type="gramStart"/>
      <w:r w:rsidRPr="00D71EA0">
        <w:t>images</w:t>
      </w:r>
      <w:proofErr w:type="gramEnd"/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</w:t>
      </w:r>
      <w:proofErr w:type="gramStart"/>
      <w:r w:rsidRPr="00D71EA0">
        <w:rPr>
          <w:b/>
        </w:rPr>
        <w:t>f7f381;</w:t>
      </w:r>
      <w:proofErr w:type="gramEnd"/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 xml:space="preserve">8px </w:t>
      </w:r>
      <w:proofErr w:type="gramStart"/>
      <w:r w:rsidRPr="00D71EA0">
        <w:rPr>
          <w:rStyle w:val="CodeChar"/>
        </w:rPr>
        <w:t>24px</w:t>
      </w:r>
      <w:r w:rsidRPr="00D71EA0">
        <w:t>;</w:t>
      </w:r>
      <w:proofErr w:type="gramEnd"/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proofErr w:type="gramStart"/>
      <w:r w:rsidRPr="00D71EA0">
        <w:rPr>
          <w:rStyle w:val="CodeChar"/>
        </w:rPr>
        <w:t>500px</w:t>
      </w:r>
      <w:r w:rsidRPr="00D71EA0">
        <w:t>;</w:t>
      </w:r>
      <w:proofErr w:type="gramEnd"/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</w:t>
      </w:r>
      <w:proofErr w:type="gramStart"/>
      <w:r w:rsidRPr="00D71EA0">
        <w:rPr>
          <w:rStyle w:val="CodeChar"/>
        </w:rPr>
        <w:t>f7f381</w:t>
      </w:r>
      <w:r w:rsidRPr="00D71EA0">
        <w:t>;</w:t>
      </w:r>
      <w:proofErr w:type="gramEnd"/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proofErr w:type="gramStart"/>
      <w:r w:rsidRPr="006B2CC9">
        <w:t>file</w:t>
      </w:r>
      <w:proofErr w:type="gramEnd"/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E5F2A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5bc0de;</w:t>
      </w:r>
      <w:proofErr w:type="gramEnd"/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 xml:space="preserve">for copy right </w:t>
      </w:r>
      <w:proofErr w:type="gramStart"/>
      <w:r w:rsidRPr="006B2CC9">
        <w:t>symbol</w:t>
      </w:r>
      <w:proofErr w:type="gramEnd"/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proofErr w:type="gramStart"/>
      <w:r w:rsidRPr="006B2CC9">
        <w:rPr>
          <w:b/>
        </w:rPr>
        <w:t>400px;</w:t>
      </w:r>
      <w:proofErr w:type="gramEnd"/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</w:t>
      </w:r>
      <w:proofErr w:type="gramStart"/>
      <w:r w:rsidRPr="006B2CC9">
        <w:rPr>
          <w:b/>
        </w:rPr>
        <w:t>dddddd;</w:t>
      </w:r>
      <w:proofErr w:type="gramEnd"/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 xml:space="preserve">1px solid </w:t>
      </w:r>
      <w:proofErr w:type="gramStart"/>
      <w:r w:rsidRPr="006B2CC9">
        <w:rPr>
          <w:b/>
        </w:rPr>
        <w:t>#000000;</w:t>
      </w:r>
      <w:proofErr w:type="gramEnd"/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20px;</w:t>
      </w:r>
      <w:proofErr w:type="gramEnd"/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proofErr w:type="gramStart"/>
      <w:r w:rsidRPr="006B2CC9">
        <w:rPr>
          <w:b/>
        </w:rPr>
        <w:t>10px;</w:t>
      </w:r>
      <w:proofErr w:type="gramEnd"/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 xml:space="preserve">font-size: </w:t>
      </w:r>
      <w:proofErr w:type="gramStart"/>
      <w:r w:rsidRPr="006B2CC9">
        <w:rPr>
          <w:b/>
        </w:rPr>
        <w:t>18px;</w:t>
      </w:r>
      <w:proofErr w:type="gramEnd"/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lastRenderedPageBreak/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lastRenderedPageBreak/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60FF245A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3975067C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Heading3"/>
      </w:pPr>
      <w:r>
        <w:lastRenderedPageBreak/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342C1A3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430B6999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27DEF53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2F710DC7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3520E1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64009B09" wp14:editId="2ECC9E98">
            <wp:extent cx="4145915" cy="4192796"/>
            <wp:effectExtent l="19050" t="19050" r="26035" b="17780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0831" cy="42179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2A773285" wp14:editId="39796208">
            <wp:extent cx="4138224" cy="4167645"/>
            <wp:effectExtent l="19050" t="19050" r="15240" b="23495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4171107" cy="420076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5B35DA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Article </w:t>
      </w:r>
      <w:proofErr w:type="gramStart"/>
      <w:r w:rsidRPr="00CA5A71">
        <w:rPr>
          <w:b/>
          <w:bCs/>
          <w:sz w:val="24"/>
          <w:szCs w:val="24"/>
        </w:rPr>
        <w:t>Page</w:t>
      </w:r>
      <w:proofErr w:type="gramEnd"/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5DC8471B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675CC7E0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24397DC7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4C9AFC8E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70D7B571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1E58926F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56D02E0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font-style: italic</w:t>
      </w:r>
    </w:p>
    <w:p w14:paraId="0B83D62F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color: #5c6e91</w:t>
      </w:r>
    </w:p>
    <w:p w14:paraId="5BBC8FA8" w14:textId="77777777" w:rsidR="00766124" w:rsidRPr="00D17E6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ackground colors: #f2f4c0, #e4e978, #</w:t>
      </w:r>
      <w:proofErr w:type="gramStart"/>
      <w:r w:rsidRPr="00CA5A71">
        <w:t>4c7658;</w:t>
      </w:r>
      <w:proofErr w:type="gramEnd"/>
    </w:p>
    <w:p w14:paraId="6BDFFDEA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>
        <w:t>width: 700px</w:t>
      </w:r>
    </w:p>
    <w:p w14:paraId="0B1CEAB4" w14:textId="77777777" w:rsidR="00766124" w:rsidRPr="00CA5A71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F64B60F" w14:textId="77777777" w:rsidR="00766124" w:rsidRPr="005F7510" w:rsidRDefault="00766124" w:rsidP="00766124">
      <w:pPr>
        <w:pStyle w:val="ListParagraph"/>
        <w:numPr>
          <w:ilvl w:val="0"/>
          <w:numId w:val="43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05A93FE9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lastRenderedPageBreak/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Heading3"/>
      </w:pPr>
      <w:r>
        <w:t>Requirements</w:t>
      </w:r>
    </w:p>
    <w:p w14:paraId="311CCFF1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39620B25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61043B70" w14:textId="3852A95E" w:rsidR="00157012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4E01DB9B">
            <wp:extent cx="5147310" cy="5408745"/>
            <wp:effectExtent l="19050" t="19050" r="15240" b="2095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5159741" cy="54218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338F6CE6">
            <wp:extent cx="5162550" cy="1369919"/>
            <wp:effectExtent l="19050" t="19050" r="19050" b="2095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5200139" cy="13798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C47844" w14:textId="77777777" w:rsidR="004E1746" w:rsidRDefault="004E1746" w:rsidP="008068A2">
      <w:pPr>
        <w:spacing w:after="0" w:line="240" w:lineRule="auto"/>
      </w:pPr>
      <w:r>
        <w:separator/>
      </w:r>
    </w:p>
  </w:endnote>
  <w:endnote w:type="continuationSeparator" w:id="0">
    <w:p w14:paraId="22E79409" w14:textId="77777777" w:rsidR="004E1746" w:rsidRDefault="004E17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FA629" w14:textId="77777777" w:rsidR="004E1746" w:rsidRDefault="004E1746" w:rsidP="008068A2">
      <w:pPr>
        <w:spacing w:after="0" w:line="240" w:lineRule="auto"/>
      </w:pPr>
      <w:r>
        <w:separator/>
      </w:r>
    </w:p>
  </w:footnote>
  <w:footnote w:type="continuationSeparator" w:id="0">
    <w:p w14:paraId="72C697BA" w14:textId="77777777" w:rsidR="004E1746" w:rsidRDefault="004E17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oFABL0cxY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57012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746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13ADE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5636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F2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6</Pages>
  <Words>1268</Words>
  <Characters>7230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8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Nikolova</cp:lastModifiedBy>
  <cp:revision>31</cp:revision>
  <cp:lastPrinted>2023-05-11T12:17:00Z</cp:lastPrinted>
  <dcterms:created xsi:type="dcterms:W3CDTF">2019-11-12T12:29:00Z</dcterms:created>
  <dcterms:modified xsi:type="dcterms:W3CDTF">2024-01-13T16:24:00Z</dcterms:modified>
  <cp:category>programming; education; software engineering; software development</cp:category>
</cp:coreProperties>
</file>